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Resistance Patterns of Microbes to Drug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sistance Informati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crob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sistance Sta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  <w:b w:val="true"/>
              </w:rPr>
              <w:t xml:space="default">Resistan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5T10:09:24Z</dcterms:created>
  <dcterms:modified xsi:type="dcterms:W3CDTF">2025-01-25T10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